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708C7B5A" w:rsidR="00485C45" w:rsidRDefault="00485C45" w:rsidP="00485C45">
      <w:pPr>
        <w:pStyle w:val="ListParagraph"/>
        <w:numPr>
          <w:ilvl w:val="0"/>
          <w:numId w:val="19"/>
        </w:numPr>
      </w:pPr>
      <w:bookmarkStart w:id="0" w:name="OLE_LINK1"/>
      <w:bookmarkStart w:id="1" w:name="OLE_LINK2"/>
      <w:bookmarkStart w:id="2" w:name="OLE_LINK3"/>
      <w:r>
        <w:t>High School</w:t>
      </w:r>
    </w:p>
    <w:bookmarkEnd w:id="0"/>
    <w:bookmarkEnd w:id="1"/>
    <w:bookmarkEnd w:id="2"/>
    <w:p w14:paraId="586529CC" w14:textId="1B49DC78" w:rsidR="00217947" w:rsidRDefault="00217947" w:rsidP="00485C45">
      <w:pPr>
        <w:pStyle w:val="ListParagraph"/>
        <w:numPr>
          <w:ilvl w:val="0"/>
          <w:numId w:val="19"/>
        </w:numPr>
      </w:pPr>
      <w:r>
        <w:t>Insured</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1F9797C7" w14:textId="3C9A2658" w:rsidR="00363425" w:rsidRDefault="00363425" w:rsidP="00363425">
      <w:pPr>
        <w:pStyle w:val="ListParagraph"/>
        <w:numPr>
          <w:ilvl w:val="0"/>
          <w:numId w:val="21"/>
        </w:numPr>
      </w:pPr>
      <w:r>
        <w:t>Physical Activity</w:t>
      </w:r>
    </w:p>
    <w:p w14:paraId="2EA1BE1E" w14:textId="5570E47F" w:rsidR="001401F5" w:rsidRPr="00687661" w:rsidRDefault="001401F5" w:rsidP="001401F5">
      <w:r>
        <w:t>The population of interest for this dataset is the US population.</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2AB08E7D" w:rsidR="00FE0855" w:rsidRDefault="00322945" w:rsidP="00FE0855">
      <w:r>
        <w:rPr>
          <w:noProof/>
        </w:rPr>
        <w:drawing>
          <wp:inline distT="0" distB="0" distL="0" distR="0" wp14:anchorId="525713DF" wp14:editId="43176281">
            <wp:extent cx="6858000" cy="265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65504" cy="2659843"/>
                    </a:xfrm>
                    <a:prstGeom prst="rect">
                      <a:avLst/>
                    </a:prstGeom>
                  </pic:spPr>
                </pic:pic>
              </a:graphicData>
            </a:graphic>
          </wp:inline>
        </w:drawing>
      </w:r>
    </w:p>
    <w:p w14:paraId="7B714351" w14:textId="428C46EA" w:rsidR="00493A1E" w:rsidRDefault="00322945" w:rsidP="00FE0855">
      <w:pPr>
        <w:jc w:val="center"/>
      </w:pPr>
      <w:r>
        <w:rPr>
          <w:noProof/>
        </w:rPr>
        <w:lastRenderedPageBreak/>
        <w:drawing>
          <wp:inline distT="0" distB="0" distL="0" distR="0" wp14:anchorId="1A89697C" wp14:editId="2C4FEAC7">
            <wp:extent cx="6858000" cy="9097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9097645"/>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2A1EFAC8" w:rsidR="003F04AE" w:rsidRPr="00AE666B" w:rsidRDefault="00AE666B" w:rsidP="00042F4C">
      <w:pPr>
        <w:jc w:val="center"/>
        <w:rPr>
          <w:b/>
        </w:rPr>
      </w:pPr>
      <w:r>
        <w:rPr>
          <w:noProof/>
        </w:rPr>
        <w:drawing>
          <wp:inline distT="0" distB="0" distL="0" distR="0" wp14:anchorId="0187A147" wp14:editId="5B0DD1FA">
            <wp:extent cx="5302210" cy="18115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527" cy="1843772"/>
                    </a:xfrm>
                    <a:prstGeom prst="rect">
                      <a:avLst/>
                    </a:prstGeom>
                  </pic:spPr>
                </pic:pic>
              </a:graphicData>
            </a:graphic>
          </wp:inline>
        </w:drawing>
      </w:r>
    </w:p>
    <w:p w14:paraId="44DD35B7" w14:textId="24D6BF6C" w:rsidR="006A454B" w:rsidRPr="00AE666B" w:rsidRDefault="002B1287" w:rsidP="003F04AE">
      <w:pPr>
        <w:jc w:val="center"/>
        <w:rPr>
          <w:b/>
        </w:rPr>
      </w:pPr>
      <w:r>
        <w:rPr>
          <w:noProof/>
        </w:rPr>
        <w:drawing>
          <wp:inline distT="0" distB="0" distL="0" distR="0" wp14:anchorId="5D7A4B67" wp14:editId="5804F4A5">
            <wp:extent cx="5207839" cy="54320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4669" cy="5449579"/>
                    </a:xfrm>
                    <a:prstGeom prst="rect">
                      <a:avLst/>
                    </a:prstGeom>
                  </pic:spPr>
                </pic:pic>
              </a:graphicData>
            </a:graphic>
          </wp:inline>
        </w:drawing>
      </w:r>
    </w:p>
    <w:p w14:paraId="5BC88DBB" w14:textId="4811D4E3" w:rsidR="00B80F78" w:rsidRPr="006A454B" w:rsidRDefault="00B80F78" w:rsidP="00B80F78">
      <w:r>
        <w:t xml:space="preserve">Based upon the correlation </w:t>
      </w:r>
      <w:r w:rsidR="00124FC6">
        <w:t xml:space="preserve">to household income, there appears to be </w:t>
      </w:r>
      <w:r w:rsidR="00B0191E">
        <w:t>four</w:t>
      </w:r>
      <w:r w:rsidR="00124FC6">
        <w:t xml:space="preserve"> variables which we could fit a linear model to with some success. These variables college,</w:t>
      </w:r>
      <w:r w:rsidR="00B0191E">
        <w:t xml:space="preserve"> insured,</w:t>
      </w:r>
      <w:r w:rsidR="00124FC6">
        <w:t xml:space="preserv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 xml:space="preserve">Fit a simple linear regression model to predict Y using the COLLEGE explanatory variable.  Use the base STAT </w:t>
      </w:r>
      <w:proofErr w:type="spellStart"/>
      <w:r w:rsidR="0046428B" w:rsidRPr="0046428B">
        <w:rPr>
          <w:rStyle w:val="Heading4Char"/>
        </w:rPr>
        <w:t>lm</w:t>
      </w:r>
      <w:proofErr w:type="spellEnd"/>
      <w:r w:rsidR="0046428B" w:rsidRPr="0046428B">
        <w:rPr>
          <w:rStyle w:val="Heading4Char"/>
        </w:rPr>
        <w:t>(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1CFD10E9" w:rsidR="006A454B" w:rsidRDefault="001401F5" w:rsidP="002F1E7B">
      <w:pPr>
        <w:jc w:val="center"/>
      </w:pPr>
      <w:r>
        <w:rPr>
          <w:noProof/>
        </w:rPr>
        <w:drawing>
          <wp:inline distT="0" distB="0" distL="0" distR="0" wp14:anchorId="589368EB" wp14:editId="346505ED">
            <wp:extent cx="5589917" cy="7415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737" cy="7417853"/>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1FCE13F0"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r>
        <w:rPr>
          <w:vertAlign w:val="subscript"/>
        </w:rPr>
        <w:t>,</w:t>
      </w:r>
    </w:p>
    <w:p w14:paraId="7D172432" w14:textId="08DA12A2"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 xml:space="preserve">slope &lt;- </w:t>
      </w:r>
      <w:proofErr w:type="spellStart"/>
      <w:proofErr w:type="gramStart"/>
      <w:r>
        <w:rPr>
          <w:rFonts w:ascii="Consolas" w:hAnsi="Consolas" w:cs="Consolas"/>
          <w:color w:val="000000"/>
          <w:sz w:val="19"/>
          <w:szCs w:val="19"/>
        </w:rPr>
        <w:t>cor</w:t>
      </w:r>
      <w:proofErr w:type="spellEnd"/>
      <w:r>
        <w:rPr>
          <w:rFonts w:ascii="Consolas" w:hAnsi="Consolas" w:cs="Consolas"/>
          <w:color w:val="000000"/>
          <w:sz w:val="19"/>
          <w:szCs w:val="19"/>
        </w:rPr>
        <w:t>(</w:t>
      </w:r>
      <w:proofErr w:type="gramEnd"/>
      <w:r>
        <w:rPr>
          <w:rFonts w:ascii="Consolas" w:hAnsi="Consolas" w:cs="Consolas"/>
          <w:color w:val="000000"/>
          <w:sz w:val="19"/>
          <w:szCs w:val="19"/>
        </w:rPr>
        <w:t>m1$College, 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 xml:space="preserve">(m1$HouseholdIncome) / </w:t>
      </w:r>
      <w:proofErr w:type="spellStart"/>
      <w:r>
        <w:rPr>
          <w:rFonts w:ascii="Consolas" w:hAnsi="Consolas" w:cs="Consolas"/>
          <w:color w:val="000000"/>
          <w:sz w:val="19"/>
          <w:szCs w:val="19"/>
        </w:rPr>
        <w:t>sd</w:t>
      </w:r>
      <w:proofErr w:type="spellEnd"/>
      <w:r>
        <w:rPr>
          <w:rFonts w:ascii="Consolas" w:hAnsi="Consolas" w:cs="Consolas"/>
          <w:color w:val="000000"/>
          <w:sz w:val="19"/>
          <w:szCs w:val="19"/>
        </w:rPr>
        <w:t>(m1$College))</w:t>
      </w:r>
    </w:p>
    <w:p w14:paraId="6844C552" w14:textId="77777777"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p>
    <w:p w14:paraId="5FCF741E" w14:textId="3ACD60A5"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0.9801441</w:t>
      </w:r>
    </w:p>
    <w:p w14:paraId="6A1ACBB5" w14:textId="7DBC9CA5" w:rsidR="005F5C52" w:rsidRDefault="005F5C52" w:rsidP="008157B8">
      <w:pPr>
        <w:ind w:left="1440"/>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14C189E6" w:rsidR="005F5C52" w:rsidRDefault="005F5C52" w:rsidP="008157B8">
      <w:pPr>
        <w:ind w:left="1440"/>
      </w:pPr>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4</w:t>
      </w:r>
    </w:p>
    <w:p w14:paraId="5E29BC4D" w14:textId="77777777" w:rsidR="00B70912" w:rsidRPr="00B70912" w:rsidRDefault="001433A0" w:rsidP="00B70912">
      <w:pPr>
        <w:pStyle w:val="Heading3"/>
      </w:pPr>
      <w:r>
        <w:t>5.)</w:t>
      </w:r>
      <w:r w:rsidR="00B70912">
        <w:t xml:space="preserve">  </w:t>
      </w:r>
      <w:r w:rsidR="00B70912" w:rsidRPr="00021039">
        <w:rPr>
          <w:rStyle w:val="Heading4Char"/>
        </w:rPr>
        <w:t>Write R-code to calculate and create a variable of predicted values based on Model 1.  Use the predicted values and the original response variable Y to calculate and create a variable of residuals (i.e. residual = Y – Y_hat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xml:space="preserve">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proofErr w:type="gramStart"/>
      <w:r w:rsidRPr="00B074F5">
        <w:rPr>
          <w:rFonts w:ascii="Consolas" w:hAnsi="Consolas" w:cs="Consolas"/>
          <w:color w:val="000000"/>
          <w:sz w:val="19"/>
          <w:szCs w:val="19"/>
        </w:rPr>
        <w:t>sum(</w:t>
      </w:r>
      <w:proofErr w:type="gramEnd"/>
      <w:r w:rsidRPr="00B074F5">
        <w:rPr>
          <w:rFonts w:ascii="Consolas" w:hAnsi="Consolas" w:cs="Consolas"/>
          <w:color w:val="000000"/>
          <w:sz w:val="19"/>
          <w:szCs w:val="19"/>
        </w:rPr>
        <w:t xml:space="preserve">(m1$HouseholdIncome - </w:t>
      </w:r>
      <w:proofErr w:type="spellStart"/>
      <w:r w:rsidRPr="00B074F5">
        <w:rPr>
          <w:rFonts w:ascii="Consolas" w:hAnsi="Consolas" w:cs="Consolas"/>
          <w:color w:val="000000"/>
          <w:sz w:val="19"/>
          <w:szCs w:val="19"/>
        </w:rPr>
        <w:t>y_bar</w:t>
      </w:r>
      <w:proofErr w:type="spellEnd"/>
      <w:r w:rsidRPr="00B074F5">
        <w:rPr>
          <w:rFonts w:ascii="Consolas" w:hAnsi="Consolas" w:cs="Consolas"/>
          <w:color w:val="000000"/>
          <w:sz w:val="19"/>
          <w:szCs w:val="19"/>
        </w:rPr>
        <w:t>)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proofErr w:type="gramStart"/>
      <w:r>
        <w:rPr>
          <w:rFonts w:ascii="Consolas" w:hAnsi="Consolas" w:cs="Consolas"/>
          <w:color w:val="000000"/>
          <w:sz w:val="19"/>
          <w:szCs w:val="19"/>
        </w:rPr>
        <w:t>sum(</w:t>
      </w:r>
      <w:proofErr w:type="gramEnd"/>
      <w:r>
        <w:rPr>
          <w:rFonts w:ascii="Consolas" w:hAnsi="Consolas" w:cs="Consolas"/>
          <w:color w:val="000000"/>
          <w:sz w:val="19"/>
          <w:szCs w:val="19"/>
        </w:rPr>
        <w:t xml:space="preserve">(m1$Y_Hat - </w:t>
      </w:r>
      <w:proofErr w:type="spellStart"/>
      <w:r>
        <w:rPr>
          <w:rFonts w:ascii="Consolas" w:hAnsi="Consolas" w:cs="Consolas"/>
          <w:color w:val="000000"/>
          <w:sz w:val="19"/>
          <w:szCs w:val="19"/>
        </w:rPr>
        <w:t>y_bar</w:t>
      </w:r>
      <w:proofErr w:type="spellEnd"/>
      <w:r>
        <w:rPr>
          <w:rFonts w:ascii="Consolas" w:hAnsi="Consolas" w:cs="Consolas"/>
          <w:color w:val="000000"/>
          <w:sz w:val="19"/>
          <w:szCs w:val="19"/>
        </w:rPr>
        <w:t>)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5FD8CA14" w:rsidR="00857E0A" w:rsidRDefault="004071B7" w:rsidP="004071B7">
      <w:pPr>
        <w:ind w:left="720" w:firstLine="72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ss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st</w:t>
      </w:r>
      <w:proofErr w:type="spellEnd"/>
      <w:r>
        <w:rPr>
          <w:rFonts w:ascii="Consolas" w:hAnsi="Consolas" w:cs="Consolas"/>
          <w:color w:val="000000"/>
          <w:sz w:val="19"/>
          <w:szCs w:val="19"/>
        </w:rPr>
        <w:t>)</w:t>
      </w:r>
    </w:p>
    <w:p w14:paraId="1ACD5003" w14:textId="47E92AA0" w:rsidR="007A1DBF" w:rsidRPr="00857E0A" w:rsidRDefault="007A1DBF" w:rsidP="004071B7">
      <w:pPr>
        <w:ind w:left="720" w:firstLine="720"/>
      </w:pPr>
      <w:r w:rsidRPr="007A1DBF">
        <w:rPr>
          <w:rFonts w:ascii="Consolas" w:hAnsi="Consolas" w:cs="Consolas"/>
          <w:b/>
          <w:bCs/>
          <w:color w:val="000000"/>
          <w:sz w:val="19"/>
          <w:szCs w:val="19"/>
        </w:rPr>
        <w:t>Output</w:t>
      </w:r>
      <w:r>
        <w:rPr>
          <w:rFonts w:ascii="Consolas" w:hAnsi="Consolas" w:cs="Consolas"/>
          <w:color w:val="000000"/>
          <w:sz w:val="19"/>
          <w:szCs w:val="19"/>
        </w:rPr>
        <w:t>: 0.4700349</w:t>
      </w:r>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14342569" w:rsidR="006A454B" w:rsidRPr="006A454B" w:rsidRDefault="004071B7" w:rsidP="004071B7">
      <w:pPr>
        <w:jc w:val="center"/>
      </w:pPr>
      <w:r>
        <w:rPr>
          <w:noProof/>
        </w:rPr>
        <w:drawing>
          <wp:inline distT="0" distB="0" distL="0" distR="0" wp14:anchorId="28836DCE" wp14:editId="5518343A">
            <wp:extent cx="360045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2400300"/>
                    </a:xfrm>
                    <a:prstGeom prst="rect">
                      <a:avLst/>
                    </a:prstGeom>
                  </pic:spPr>
                </pic:pic>
              </a:graphicData>
            </a:graphic>
          </wp:inline>
        </w:drawing>
      </w:r>
      <w:r w:rsidRPr="004071B7">
        <w:rPr>
          <w:noProof/>
        </w:rPr>
        <w:t xml:space="preserve"> </w:t>
      </w:r>
      <w:r>
        <w:rPr>
          <w:noProof/>
        </w:rPr>
        <w:drawing>
          <wp:inline distT="0" distB="0" distL="0" distR="0" wp14:anchorId="5BA935BF" wp14:editId="057FD5A7">
            <wp:extent cx="33909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581150"/>
                    </a:xfrm>
                    <a:prstGeom prst="rect">
                      <a:avLst/>
                    </a:prstGeom>
                  </pic:spPr>
                </pic:pic>
              </a:graphicData>
            </a:graphic>
          </wp:inline>
        </w:drawing>
      </w:r>
    </w:p>
    <w:p w14:paraId="15173CFF" w14:textId="2F9AC78C" w:rsidR="006A454B" w:rsidRDefault="00057E67" w:rsidP="006A454B">
      <w:pPr>
        <w:pStyle w:val="Heading3"/>
      </w:pPr>
      <w:r>
        <w:lastRenderedPageBreak/>
        <w:t>6.)</w:t>
      </w:r>
      <w:r w:rsidR="00723100" w:rsidRPr="00723100">
        <w:rPr>
          <w:rFonts w:ascii="Times New Roman" w:hAnsi="Times New Roman" w:cs="Times New Roman"/>
        </w:rPr>
        <w:t xml:space="preserve"> </w:t>
      </w:r>
      <w:r w:rsidR="00723100" w:rsidRPr="00723100">
        <w:rPr>
          <w:rStyle w:val="Heading4Char"/>
        </w:rPr>
        <w:t xml:space="preserve">Fit a multiple linear regression model to predict Y using COLLEGE and INSURED as the explanatory variables.  Use the base </w:t>
      </w:r>
      <w:proofErr w:type="spellStart"/>
      <w:r w:rsidR="00723100" w:rsidRPr="00723100">
        <w:rPr>
          <w:rStyle w:val="Heading4Char"/>
        </w:rPr>
        <w:t>lm</w:t>
      </w:r>
      <w:proofErr w:type="spellEnd"/>
      <w:r w:rsidR="00723100" w:rsidRPr="00723100">
        <w:rPr>
          <w:rStyle w:val="Heading4Char"/>
        </w:rPr>
        <w:t>(Y~X) function.  Call this Model 2.   Report the results of Model 2 in equation form, interpret each coefficient of the model in the context of this problem, and report the model fit statistic, R-squared.  How have the coefficients and their interpretations changed?  Calculate the change in R-squared from Model 1 to Model 2 and interpret this value.  For this specific problem, is it OK to use the hypothesis testing results to determine if the additional explanatory variable should be retained or not?   Think statistically using first principals.  Discuss.  NOTE:  The topic of hypothesis testing in regression is the focus of Module 2 – you should NOT need to read anything about hypothesis testing to answer this.</w:t>
      </w:r>
    </w:p>
    <w:p w14:paraId="2CAAC1B0" w14:textId="77777777" w:rsidR="00036128" w:rsidRDefault="00403735" w:rsidP="00057E67">
      <w:r>
        <w:tab/>
        <w:t xml:space="preserve">Model 2: </w:t>
      </w:r>
    </w:p>
    <w:p w14:paraId="4A9D4E1C" w14:textId="72E0946B" w:rsidR="00057E67" w:rsidRDefault="00DC4378" w:rsidP="00036128">
      <w:pPr>
        <w:ind w:left="720" w:firstLine="720"/>
        <w:rPr>
          <w:vertAlign w:val="subscript"/>
        </w:rPr>
      </w:pPr>
      <w:r>
        <w:t>9.6725 + 0.8411X</w:t>
      </w:r>
      <w:r w:rsidRPr="00DC4378">
        <w:rPr>
          <w:vertAlign w:val="subscript"/>
        </w:rPr>
        <w:t>1</w:t>
      </w:r>
      <w:r>
        <w:t xml:space="preserve"> + 0.2206X</w:t>
      </w:r>
      <w:r w:rsidRPr="00DC4378">
        <w:rPr>
          <w:vertAlign w:val="subscript"/>
        </w:rPr>
        <w:t>2</w:t>
      </w:r>
    </w:p>
    <w:p w14:paraId="177D6A49" w14:textId="391760ED" w:rsidR="00E810B4" w:rsidRDefault="00E810B4" w:rsidP="00057E67">
      <w:r>
        <w:tab/>
        <w:t>Where,</w:t>
      </w:r>
    </w:p>
    <w:p w14:paraId="50EE2BF4" w14:textId="2878E86F" w:rsidR="00E810B4" w:rsidRDefault="00E810B4" w:rsidP="00057E67">
      <w:r>
        <w:tab/>
        <w:t>Y-Intercept: 9.6728</w:t>
      </w:r>
    </w:p>
    <w:p w14:paraId="4179AEE2" w14:textId="54AC287E" w:rsidR="00E810B4" w:rsidRDefault="00E810B4" w:rsidP="00057E67">
      <w:r>
        <w:tab/>
        <w:t>X</w:t>
      </w:r>
      <w:r w:rsidRPr="00E810B4">
        <w:rPr>
          <w:vertAlign w:val="subscript"/>
        </w:rPr>
        <w:t>1</w:t>
      </w:r>
      <w:r>
        <w:t xml:space="preserve">: </w:t>
      </w:r>
      <w:r w:rsidR="00036128">
        <w:t>Percent of respondents with a college degree</w:t>
      </w:r>
    </w:p>
    <w:p w14:paraId="6B9A5B23" w14:textId="50EBF000" w:rsidR="00036128" w:rsidRDefault="00036128" w:rsidP="00057E67">
      <w:r>
        <w:tab/>
        <w:t>X</w:t>
      </w:r>
      <w:r w:rsidRPr="00036128">
        <w:rPr>
          <w:vertAlign w:val="subscript"/>
        </w:rPr>
        <w:t>2</w:t>
      </w:r>
      <w:r>
        <w:t>: Percent of respondents that have insurance</w:t>
      </w:r>
    </w:p>
    <w:p w14:paraId="06630679" w14:textId="0E62CD86" w:rsidR="00036128" w:rsidRDefault="00036128" w:rsidP="00057E67">
      <w:r>
        <w:tab/>
        <w:t>R</w:t>
      </w:r>
      <w:r w:rsidRPr="00036128">
        <w:rPr>
          <w:vertAlign w:val="superscript"/>
        </w:rPr>
        <w:t>2</w:t>
      </w:r>
      <w:r>
        <w:t>: 0.48</w:t>
      </w:r>
    </w:p>
    <w:p w14:paraId="7F733FA7" w14:textId="0E08F8F2" w:rsidR="00166421" w:rsidRPr="00A0364A" w:rsidRDefault="00166421" w:rsidP="00057E67">
      <w:r>
        <w:t xml:space="preserve">In this multiple linear regression model, we can see that the additional feature of </w:t>
      </w:r>
      <w:r w:rsidR="00A0364A">
        <w:t>“Insured” does not contribute significantly to the overall variance explained by the simple linear model using only the “College” variable, having only a 0.01 total delta in R</w:t>
      </w:r>
      <w:r w:rsidR="00A0364A" w:rsidRPr="00A0364A">
        <w:rPr>
          <w:vertAlign w:val="superscript"/>
        </w:rPr>
        <w:t>2</w:t>
      </w:r>
      <w:r w:rsidR="00A0364A">
        <w:t>. Additionally, we can see that the p-value for insured is large a .3468</w:t>
      </w:r>
      <w:r w:rsidR="00854E4F">
        <w:t xml:space="preserve"> indicating that the null hypothesis, that this value adds no additional information to the model, cannot be rejected.</w:t>
      </w:r>
    </w:p>
    <w:p w14:paraId="0FCA5EB8" w14:textId="6FAD231F" w:rsidR="00057E67" w:rsidRDefault="007E4AB0" w:rsidP="00057E67">
      <w:pPr>
        <w:pStyle w:val="Heading3"/>
        <w:rPr>
          <w:rFonts w:ascii="Times New Roman" w:hAnsi="Times New Roman" w:cs="Times New Roman"/>
        </w:rPr>
      </w:pPr>
      <w:r>
        <w:t>7.)</w:t>
      </w:r>
      <w:r w:rsidR="00280E12" w:rsidRPr="00280E12">
        <w:rPr>
          <w:rFonts w:ascii="Times New Roman" w:hAnsi="Times New Roman" w:cs="Times New Roman"/>
        </w:rPr>
        <w:t xml:space="preserve"> </w:t>
      </w:r>
      <w:r w:rsidR="00280E12" w:rsidRPr="00280E12">
        <w:rPr>
          <w:rStyle w:val="Heading4Char"/>
        </w:rPr>
        <w:t>In a sequential fashion, continue to add in the non-demographic variables into the prediction model, one variable at a time.   Make a table summarizing the change in R-squared that is associated with each variable added.  Based on this information, what variables should be retained for a “best” predictive model?  What criteria seems appropriate to you?</w:t>
      </w:r>
      <w:r w:rsidR="00280E12">
        <w:rPr>
          <w:rFonts w:ascii="Times New Roman" w:hAnsi="Times New Roman" w:cs="Times New Roman"/>
        </w:rPr>
        <w:t xml:space="preserve">    </w:t>
      </w:r>
    </w:p>
    <w:p w14:paraId="602944DC" w14:textId="381A3730" w:rsidR="00292512" w:rsidRPr="00292512" w:rsidRDefault="00F71B3E" w:rsidP="00292512">
      <w:r>
        <w:rPr>
          <w:noProof/>
        </w:rPr>
        <w:drawing>
          <wp:inline distT="0" distB="0" distL="0" distR="0" wp14:anchorId="60C40EE5" wp14:editId="0208ED5A">
            <wp:extent cx="6858000" cy="2534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34920"/>
                    </a:xfrm>
                    <a:prstGeom prst="rect">
                      <a:avLst/>
                    </a:prstGeom>
                  </pic:spPr>
                </pic:pic>
              </a:graphicData>
            </a:graphic>
          </wp:inline>
        </w:drawing>
      </w:r>
      <w:bookmarkStart w:id="3" w:name="_GoBack"/>
      <w:bookmarkEnd w:id="3"/>
    </w:p>
    <w:p w14:paraId="61A06473" w14:textId="74DB45A8" w:rsidR="00057E67" w:rsidRPr="006C3CA1" w:rsidRDefault="0089321E" w:rsidP="00057E67">
      <w:r>
        <w:t>Based upon the information above relating to the R</w:t>
      </w:r>
      <w:r w:rsidRPr="0089321E">
        <w:rPr>
          <w:vertAlign w:val="superscript"/>
        </w:rPr>
        <w:t>2</w:t>
      </w:r>
      <w:r w:rsidR="006C3CA1">
        <w:t>, Smokers appears to explain the most variance in the data after College.</w:t>
      </w:r>
    </w:p>
    <w:p w14:paraId="6B535C88" w14:textId="7B474E81" w:rsidR="002B023D" w:rsidRPr="006A454B" w:rsidRDefault="002B023D" w:rsidP="00006691">
      <w:pPr>
        <w:pStyle w:val="Heading3"/>
      </w:pPr>
      <w:r>
        <w:lastRenderedPageBreak/>
        <w:t>8.)</w:t>
      </w:r>
      <w:r w:rsidR="00BA62D0" w:rsidRPr="00BA62D0">
        <w:rPr>
          <w:rFonts w:ascii="Times New Roman" w:hAnsi="Times New Roman" w:cs="Times New Roman"/>
        </w:rPr>
        <w:t xml:space="preserve"> </w:t>
      </w:r>
      <w:r w:rsidR="00BA62D0" w:rsidRPr="00BA62D0">
        <w:rPr>
          <w:rStyle w:val="Heading4Char"/>
        </w:rPr>
        <w:t>Now that you have a sense of which explanatory variables contribute to explaining HOUSEHOLDINCOME, refit a model using only the set of variables you consider to be appropriate to model Y.  Report this model, interpret the coefficients, and interpret R-squared in the context of this problem.  Discuss why is it necessary to refit this model.</w:t>
      </w:r>
      <w:r w:rsidR="00BA62D0">
        <w:rPr>
          <w:rFonts w:ascii="Times New Roman" w:hAnsi="Times New Roman" w:cs="Times New Roman"/>
        </w:rPr>
        <w:t xml:space="preserve">   </w:t>
      </w:r>
    </w:p>
    <w:p w14:paraId="26E6849C" w14:textId="77777777" w:rsidR="00006691" w:rsidRPr="006A454B" w:rsidRDefault="00006691" w:rsidP="00006691"/>
    <w:p w14:paraId="747A0A05" w14:textId="239F1E35" w:rsidR="00006691" w:rsidRDefault="00006691" w:rsidP="00006691">
      <w:pPr>
        <w:pStyle w:val="Heading3"/>
      </w:pPr>
      <w:r>
        <w:t>9.)</w:t>
      </w:r>
      <w:r w:rsidR="00BA62D0" w:rsidRPr="00BA62D0">
        <w:rPr>
          <w:rStyle w:val="Heading4Char"/>
        </w:rPr>
        <w:t xml:space="preserve"> You are welcome to conduct any other analyses you wish to embellish your understanding of this dataset.</w:t>
      </w:r>
    </w:p>
    <w:p w14:paraId="08DF483F" w14:textId="77777777" w:rsidR="00006691" w:rsidRPr="006A454B" w:rsidRDefault="00006691" w:rsidP="00006691"/>
    <w:p w14:paraId="26019A57" w14:textId="718896C2" w:rsidR="00BA62D0" w:rsidRDefault="00006691" w:rsidP="00BA62D0">
      <w:pPr>
        <w:pStyle w:val="Heading3"/>
      </w:pPr>
      <w:r>
        <w:t>10.)</w:t>
      </w:r>
      <w:r w:rsidR="00BA62D0">
        <w:t xml:space="preserve"> </w:t>
      </w:r>
      <w:r w:rsidR="00BA62D0" w:rsidRPr="00BA62D0">
        <w:rPr>
          <w:rStyle w:val="Heading4Char"/>
        </w:rPr>
        <w:t>Given what you’ve learned from this modeling endeavor, what overall conclusions do you draw?   What is the “Story” contained in this data?  What have you learned?  What are your Prescriptive Recommendations for action based on this evidence?   Finally, feel free to reflect on what you’ve learned from a modeling perspective.</w:t>
      </w:r>
    </w:p>
    <w:p w14:paraId="03C13457" w14:textId="77777777" w:rsidR="00BA62D0" w:rsidRPr="00BA62D0" w:rsidRDefault="00BA62D0" w:rsidP="00BA62D0"/>
    <w:sectPr w:rsidR="00BA62D0" w:rsidRPr="00BA62D0" w:rsidSect="00382EEC">
      <w:footerReference w:type="default" r:id="rId2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35A0BF" w14:textId="77777777" w:rsidR="00712B52" w:rsidRDefault="00712B52">
      <w:pPr>
        <w:spacing w:after="0" w:line="240" w:lineRule="auto"/>
      </w:pPr>
      <w:r>
        <w:separator/>
      </w:r>
    </w:p>
  </w:endnote>
  <w:endnote w:type="continuationSeparator" w:id="0">
    <w:p w14:paraId="1642CD24" w14:textId="77777777" w:rsidR="00712B52" w:rsidRDefault="00712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1BB23" w14:textId="77777777" w:rsidR="00712B52" w:rsidRDefault="00712B52">
      <w:pPr>
        <w:spacing w:after="0" w:line="240" w:lineRule="auto"/>
      </w:pPr>
      <w:r>
        <w:separator/>
      </w:r>
    </w:p>
  </w:footnote>
  <w:footnote w:type="continuationSeparator" w:id="0">
    <w:p w14:paraId="5B03EEDC" w14:textId="77777777" w:rsidR="00712B52" w:rsidRDefault="00712B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06691"/>
    <w:rsid w:val="00021039"/>
    <w:rsid w:val="00036128"/>
    <w:rsid w:val="00042F4C"/>
    <w:rsid w:val="00044BE4"/>
    <w:rsid w:val="000465DF"/>
    <w:rsid w:val="00057E67"/>
    <w:rsid w:val="00062C87"/>
    <w:rsid w:val="000B697B"/>
    <w:rsid w:val="000D023F"/>
    <w:rsid w:val="000D3979"/>
    <w:rsid w:val="000E2EB7"/>
    <w:rsid w:val="000E57CE"/>
    <w:rsid w:val="00103765"/>
    <w:rsid w:val="00121448"/>
    <w:rsid w:val="00122AB0"/>
    <w:rsid w:val="00124FC6"/>
    <w:rsid w:val="00132B30"/>
    <w:rsid w:val="001401F5"/>
    <w:rsid w:val="001414EF"/>
    <w:rsid w:val="001433A0"/>
    <w:rsid w:val="0015520D"/>
    <w:rsid w:val="00166421"/>
    <w:rsid w:val="0018300F"/>
    <w:rsid w:val="001938C5"/>
    <w:rsid w:val="00194DF6"/>
    <w:rsid w:val="001A562B"/>
    <w:rsid w:val="001B1B33"/>
    <w:rsid w:val="001D480F"/>
    <w:rsid w:val="00215A06"/>
    <w:rsid w:val="00217947"/>
    <w:rsid w:val="00235032"/>
    <w:rsid w:val="00270579"/>
    <w:rsid w:val="00280E12"/>
    <w:rsid w:val="002914F6"/>
    <w:rsid w:val="00292512"/>
    <w:rsid w:val="002B023D"/>
    <w:rsid w:val="002B1287"/>
    <w:rsid w:val="002C646A"/>
    <w:rsid w:val="002C7258"/>
    <w:rsid w:val="002D4FAC"/>
    <w:rsid w:val="002F1E7B"/>
    <w:rsid w:val="00322945"/>
    <w:rsid w:val="00352C5E"/>
    <w:rsid w:val="00363425"/>
    <w:rsid w:val="003655E0"/>
    <w:rsid w:val="00372388"/>
    <w:rsid w:val="00382EEC"/>
    <w:rsid w:val="003A4485"/>
    <w:rsid w:val="003A762D"/>
    <w:rsid w:val="003C582D"/>
    <w:rsid w:val="003E7DFF"/>
    <w:rsid w:val="003F04AE"/>
    <w:rsid w:val="00400D5C"/>
    <w:rsid w:val="00403735"/>
    <w:rsid w:val="004071B7"/>
    <w:rsid w:val="004356C7"/>
    <w:rsid w:val="0046428B"/>
    <w:rsid w:val="0046642F"/>
    <w:rsid w:val="004742A0"/>
    <w:rsid w:val="00474853"/>
    <w:rsid w:val="00474C14"/>
    <w:rsid w:val="00475357"/>
    <w:rsid w:val="00485C45"/>
    <w:rsid w:val="00491FE1"/>
    <w:rsid w:val="00493A1E"/>
    <w:rsid w:val="004A042E"/>
    <w:rsid w:val="004B228D"/>
    <w:rsid w:val="004C6B76"/>
    <w:rsid w:val="004D7DFC"/>
    <w:rsid w:val="004E1AED"/>
    <w:rsid w:val="004E6BE4"/>
    <w:rsid w:val="00500B16"/>
    <w:rsid w:val="00551956"/>
    <w:rsid w:val="00567BEB"/>
    <w:rsid w:val="00572FDF"/>
    <w:rsid w:val="005B63F2"/>
    <w:rsid w:val="005C0FF0"/>
    <w:rsid w:val="005C12A5"/>
    <w:rsid w:val="005C2F33"/>
    <w:rsid w:val="005E4DA6"/>
    <w:rsid w:val="005F5C52"/>
    <w:rsid w:val="006410B6"/>
    <w:rsid w:val="00687661"/>
    <w:rsid w:val="0069012E"/>
    <w:rsid w:val="00692A68"/>
    <w:rsid w:val="006A454B"/>
    <w:rsid w:val="006C3CA1"/>
    <w:rsid w:val="00712B52"/>
    <w:rsid w:val="00723100"/>
    <w:rsid w:val="00731268"/>
    <w:rsid w:val="0075072D"/>
    <w:rsid w:val="00770830"/>
    <w:rsid w:val="0078479D"/>
    <w:rsid w:val="00795A5A"/>
    <w:rsid w:val="00797E99"/>
    <w:rsid w:val="007A1DBF"/>
    <w:rsid w:val="007B4703"/>
    <w:rsid w:val="007B53DD"/>
    <w:rsid w:val="007E4AB0"/>
    <w:rsid w:val="00800777"/>
    <w:rsid w:val="008157B8"/>
    <w:rsid w:val="00854E4F"/>
    <w:rsid w:val="00857E0A"/>
    <w:rsid w:val="00870CF5"/>
    <w:rsid w:val="0088418F"/>
    <w:rsid w:val="008842D3"/>
    <w:rsid w:val="00890D4D"/>
    <w:rsid w:val="0089321E"/>
    <w:rsid w:val="008F6B0B"/>
    <w:rsid w:val="00912D7C"/>
    <w:rsid w:val="00935825"/>
    <w:rsid w:val="00942A6C"/>
    <w:rsid w:val="009457BE"/>
    <w:rsid w:val="00957257"/>
    <w:rsid w:val="00972564"/>
    <w:rsid w:val="009C09A0"/>
    <w:rsid w:val="00A0364A"/>
    <w:rsid w:val="00A1310C"/>
    <w:rsid w:val="00A13A36"/>
    <w:rsid w:val="00A15B90"/>
    <w:rsid w:val="00A64317"/>
    <w:rsid w:val="00A6780C"/>
    <w:rsid w:val="00A84AC8"/>
    <w:rsid w:val="00AE666B"/>
    <w:rsid w:val="00B0191E"/>
    <w:rsid w:val="00B074F5"/>
    <w:rsid w:val="00B138DE"/>
    <w:rsid w:val="00B17C49"/>
    <w:rsid w:val="00B2348C"/>
    <w:rsid w:val="00B30BE8"/>
    <w:rsid w:val="00B419AC"/>
    <w:rsid w:val="00B534E0"/>
    <w:rsid w:val="00B70912"/>
    <w:rsid w:val="00B80F78"/>
    <w:rsid w:val="00B920FA"/>
    <w:rsid w:val="00BA62D0"/>
    <w:rsid w:val="00BC33EA"/>
    <w:rsid w:val="00BE630B"/>
    <w:rsid w:val="00C021CA"/>
    <w:rsid w:val="00C15442"/>
    <w:rsid w:val="00C359F2"/>
    <w:rsid w:val="00C53B5E"/>
    <w:rsid w:val="00CB37DF"/>
    <w:rsid w:val="00CB62AB"/>
    <w:rsid w:val="00CC1399"/>
    <w:rsid w:val="00CC3E85"/>
    <w:rsid w:val="00CF3B0A"/>
    <w:rsid w:val="00D007F0"/>
    <w:rsid w:val="00D354DB"/>
    <w:rsid w:val="00D40BC3"/>
    <w:rsid w:val="00D43205"/>
    <w:rsid w:val="00D47A97"/>
    <w:rsid w:val="00D97B00"/>
    <w:rsid w:val="00DC0035"/>
    <w:rsid w:val="00DC4378"/>
    <w:rsid w:val="00E04D39"/>
    <w:rsid w:val="00E0751C"/>
    <w:rsid w:val="00E11FFC"/>
    <w:rsid w:val="00E34633"/>
    <w:rsid w:val="00E411AA"/>
    <w:rsid w:val="00E631E5"/>
    <w:rsid w:val="00E64D1C"/>
    <w:rsid w:val="00E75E3D"/>
    <w:rsid w:val="00E810B4"/>
    <w:rsid w:val="00E9030D"/>
    <w:rsid w:val="00E93B4B"/>
    <w:rsid w:val="00EC07D3"/>
    <w:rsid w:val="00EC08B1"/>
    <w:rsid w:val="00F26525"/>
    <w:rsid w:val="00F33CE6"/>
    <w:rsid w:val="00F57462"/>
    <w:rsid w:val="00F579C6"/>
    <w:rsid w:val="00F66087"/>
    <w:rsid w:val="00F71B3E"/>
    <w:rsid w:val="00F77803"/>
    <w:rsid w:val="00FA29C6"/>
    <w:rsid w:val="00FE0855"/>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4ED3F13F-811A-4781-8CD8-E58B5389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640</TotalTime>
  <Pages>8</Pages>
  <Words>1003</Words>
  <Characters>572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56</cp:revision>
  <dcterms:created xsi:type="dcterms:W3CDTF">2019-06-24T14:01:00Z</dcterms:created>
  <dcterms:modified xsi:type="dcterms:W3CDTF">2019-06-28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